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15153C" w14:textId="77777777" w:rsidR="00F22C7E" w:rsidRPr="00F22C7E" w:rsidRDefault="00F22C7E" w:rsidP="00F22C7E">
      <w:pPr>
        <w:rPr>
          <w:rFonts w:ascii="Times New Roman" w:hAnsi="Times New Roman" w:cs="Times New Roman"/>
          <w:b/>
          <w:bCs/>
        </w:rPr>
      </w:pPr>
      <w:r w:rsidRPr="00F22C7E">
        <w:rPr>
          <w:rFonts w:ascii="Times New Roman" w:hAnsi="Times New Roman" w:cs="Times New Roman"/>
          <w:b/>
          <w:bCs/>
        </w:rPr>
        <w:t>Program:</w:t>
      </w:r>
    </w:p>
    <w:p w14:paraId="1CDC618F" w14:textId="77777777" w:rsidR="00F22C7E" w:rsidRPr="00F22C7E" w:rsidRDefault="00F22C7E" w:rsidP="00F22C7E">
      <w:pPr>
        <w:rPr>
          <w:rFonts w:ascii="Times New Roman" w:hAnsi="Times New Roman" w:cs="Times New Roman"/>
        </w:rPr>
      </w:pPr>
    </w:p>
    <w:p w14:paraId="0DCD428B" w14:textId="77777777" w:rsidR="00F22C7E" w:rsidRPr="00F22C7E" w:rsidRDefault="00F22C7E" w:rsidP="00F22C7E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F22C7E">
        <w:rPr>
          <w:rFonts w:ascii="Times New Roman" w:eastAsia="Times New Roman" w:hAnsi="Times New Roman" w:cs="Times New Roman"/>
          <w:lang w:eastAsia="en-IN"/>
        </w:rPr>
        <w:t>&lt;?php  </w:t>
      </w:r>
    </w:p>
    <w:p w14:paraId="167E76BC" w14:textId="77777777" w:rsidR="00F22C7E" w:rsidRPr="00F22C7E" w:rsidRDefault="00F22C7E" w:rsidP="00F22C7E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F22C7E">
        <w:rPr>
          <w:rFonts w:ascii="Times New Roman" w:eastAsia="Times New Roman" w:hAnsi="Times New Roman" w:cs="Times New Roman"/>
          <w:lang w:eastAsia="en-IN"/>
        </w:rPr>
        <w:t>$</w:t>
      </w:r>
      <w:proofErr w:type="spellStart"/>
      <w:r w:rsidRPr="00F22C7E">
        <w:rPr>
          <w:rFonts w:ascii="Times New Roman" w:eastAsia="Times New Roman" w:hAnsi="Times New Roman" w:cs="Times New Roman"/>
          <w:lang w:eastAsia="en-IN"/>
        </w:rPr>
        <w:t>num</w:t>
      </w:r>
      <w:proofErr w:type="spellEnd"/>
      <w:r w:rsidRPr="00F22C7E">
        <w:rPr>
          <w:rFonts w:ascii="Times New Roman" w:eastAsia="Times New Roman" w:hAnsi="Times New Roman" w:cs="Times New Roman"/>
          <w:lang w:eastAsia="en-IN"/>
        </w:rPr>
        <w:t>=407;  </w:t>
      </w:r>
    </w:p>
    <w:p w14:paraId="0C9DD288" w14:textId="77777777" w:rsidR="00F22C7E" w:rsidRPr="00F22C7E" w:rsidRDefault="00F22C7E" w:rsidP="00F22C7E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F22C7E">
        <w:rPr>
          <w:rFonts w:ascii="Times New Roman" w:eastAsia="Times New Roman" w:hAnsi="Times New Roman" w:cs="Times New Roman"/>
          <w:lang w:eastAsia="en-IN"/>
        </w:rPr>
        <w:t>$total=0;  </w:t>
      </w:r>
    </w:p>
    <w:p w14:paraId="1DA262C8" w14:textId="77777777" w:rsidR="00F22C7E" w:rsidRPr="00F22C7E" w:rsidRDefault="00F22C7E" w:rsidP="00F22C7E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F22C7E">
        <w:rPr>
          <w:rFonts w:ascii="Times New Roman" w:eastAsia="Times New Roman" w:hAnsi="Times New Roman" w:cs="Times New Roman"/>
          <w:lang w:eastAsia="en-IN"/>
        </w:rPr>
        <w:t>$x=$</w:t>
      </w:r>
      <w:proofErr w:type="spellStart"/>
      <w:r w:rsidRPr="00F22C7E">
        <w:rPr>
          <w:rFonts w:ascii="Times New Roman" w:eastAsia="Times New Roman" w:hAnsi="Times New Roman" w:cs="Times New Roman"/>
          <w:lang w:eastAsia="en-IN"/>
        </w:rPr>
        <w:t>num</w:t>
      </w:r>
      <w:proofErr w:type="spellEnd"/>
      <w:r w:rsidRPr="00F22C7E">
        <w:rPr>
          <w:rFonts w:ascii="Times New Roman" w:eastAsia="Times New Roman" w:hAnsi="Times New Roman" w:cs="Times New Roman"/>
          <w:lang w:eastAsia="en-IN"/>
        </w:rPr>
        <w:t>;  </w:t>
      </w:r>
    </w:p>
    <w:p w14:paraId="79B44F0C" w14:textId="77777777" w:rsidR="00F22C7E" w:rsidRPr="00F22C7E" w:rsidRDefault="00F22C7E" w:rsidP="00F22C7E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F22C7E">
        <w:rPr>
          <w:rFonts w:ascii="Times New Roman" w:eastAsia="Times New Roman" w:hAnsi="Times New Roman" w:cs="Times New Roman"/>
          <w:lang w:eastAsia="en-IN"/>
        </w:rPr>
        <w:t>while($</w:t>
      </w:r>
      <w:proofErr w:type="gramStart"/>
      <w:r w:rsidRPr="00F22C7E">
        <w:rPr>
          <w:rFonts w:ascii="Times New Roman" w:eastAsia="Times New Roman" w:hAnsi="Times New Roman" w:cs="Times New Roman"/>
          <w:lang w:eastAsia="en-IN"/>
        </w:rPr>
        <w:t>x!=</w:t>
      </w:r>
      <w:proofErr w:type="gramEnd"/>
      <w:r w:rsidRPr="00F22C7E">
        <w:rPr>
          <w:rFonts w:ascii="Times New Roman" w:eastAsia="Times New Roman" w:hAnsi="Times New Roman" w:cs="Times New Roman"/>
          <w:lang w:eastAsia="en-IN"/>
        </w:rPr>
        <w:t>0)  </w:t>
      </w:r>
    </w:p>
    <w:p w14:paraId="154968A3" w14:textId="77777777" w:rsidR="00F22C7E" w:rsidRPr="00F22C7E" w:rsidRDefault="00F22C7E" w:rsidP="00F22C7E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F22C7E">
        <w:rPr>
          <w:rFonts w:ascii="Times New Roman" w:eastAsia="Times New Roman" w:hAnsi="Times New Roman" w:cs="Times New Roman"/>
          <w:lang w:eastAsia="en-IN"/>
        </w:rPr>
        <w:t>{  </w:t>
      </w:r>
    </w:p>
    <w:p w14:paraId="3C3FF0A2" w14:textId="77777777" w:rsidR="00F22C7E" w:rsidRPr="00F22C7E" w:rsidRDefault="00F22C7E" w:rsidP="00F22C7E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F22C7E">
        <w:rPr>
          <w:rFonts w:ascii="Times New Roman" w:eastAsia="Times New Roman" w:hAnsi="Times New Roman" w:cs="Times New Roman"/>
          <w:lang w:eastAsia="en-IN"/>
        </w:rPr>
        <w:t>$rem=$x%10;  </w:t>
      </w:r>
    </w:p>
    <w:p w14:paraId="7BFF5243" w14:textId="77777777" w:rsidR="00F22C7E" w:rsidRPr="00F22C7E" w:rsidRDefault="00F22C7E" w:rsidP="00F22C7E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F22C7E">
        <w:rPr>
          <w:rFonts w:ascii="Times New Roman" w:eastAsia="Times New Roman" w:hAnsi="Times New Roman" w:cs="Times New Roman"/>
          <w:lang w:eastAsia="en-IN"/>
        </w:rPr>
        <w:t>$total=$total+$rem*$rem*$rem;  </w:t>
      </w:r>
    </w:p>
    <w:p w14:paraId="0D03C543" w14:textId="77777777" w:rsidR="00F22C7E" w:rsidRPr="00F22C7E" w:rsidRDefault="00F22C7E" w:rsidP="00F22C7E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F22C7E">
        <w:rPr>
          <w:rFonts w:ascii="Times New Roman" w:eastAsia="Times New Roman" w:hAnsi="Times New Roman" w:cs="Times New Roman"/>
          <w:lang w:eastAsia="en-IN"/>
        </w:rPr>
        <w:t>$x=$x/10;  </w:t>
      </w:r>
    </w:p>
    <w:p w14:paraId="64B344A0" w14:textId="77777777" w:rsidR="00F22C7E" w:rsidRPr="00F22C7E" w:rsidRDefault="00F22C7E" w:rsidP="00F22C7E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F22C7E">
        <w:rPr>
          <w:rFonts w:ascii="Times New Roman" w:eastAsia="Times New Roman" w:hAnsi="Times New Roman" w:cs="Times New Roman"/>
          <w:lang w:eastAsia="en-IN"/>
        </w:rPr>
        <w:t>}  </w:t>
      </w:r>
    </w:p>
    <w:p w14:paraId="4C5C8B2F" w14:textId="77777777" w:rsidR="00F22C7E" w:rsidRPr="00F22C7E" w:rsidRDefault="00F22C7E" w:rsidP="00F22C7E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F22C7E">
        <w:rPr>
          <w:rFonts w:ascii="Times New Roman" w:eastAsia="Times New Roman" w:hAnsi="Times New Roman" w:cs="Times New Roman"/>
          <w:lang w:eastAsia="en-IN"/>
        </w:rPr>
        <w:t>if($</w:t>
      </w:r>
      <w:proofErr w:type="spellStart"/>
      <w:r w:rsidRPr="00F22C7E">
        <w:rPr>
          <w:rFonts w:ascii="Times New Roman" w:eastAsia="Times New Roman" w:hAnsi="Times New Roman" w:cs="Times New Roman"/>
          <w:lang w:eastAsia="en-IN"/>
        </w:rPr>
        <w:t>num</w:t>
      </w:r>
      <w:proofErr w:type="spellEnd"/>
      <w:r w:rsidRPr="00F22C7E">
        <w:rPr>
          <w:rFonts w:ascii="Times New Roman" w:eastAsia="Times New Roman" w:hAnsi="Times New Roman" w:cs="Times New Roman"/>
          <w:lang w:eastAsia="en-IN"/>
        </w:rPr>
        <w:t>==$total)  </w:t>
      </w:r>
    </w:p>
    <w:p w14:paraId="15547AD8" w14:textId="77777777" w:rsidR="00F22C7E" w:rsidRPr="00F22C7E" w:rsidRDefault="00F22C7E" w:rsidP="00F22C7E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F22C7E">
        <w:rPr>
          <w:rFonts w:ascii="Times New Roman" w:eastAsia="Times New Roman" w:hAnsi="Times New Roman" w:cs="Times New Roman"/>
          <w:lang w:eastAsia="en-IN"/>
        </w:rPr>
        <w:t>{  </w:t>
      </w:r>
    </w:p>
    <w:p w14:paraId="64F9721B" w14:textId="77777777" w:rsidR="00F22C7E" w:rsidRPr="00F22C7E" w:rsidRDefault="00F22C7E" w:rsidP="00F22C7E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F22C7E">
        <w:rPr>
          <w:rFonts w:ascii="Times New Roman" w:eastAsia="Times New Roman" w:hAnsi="Times New Roman" w:cs="Times New Roman"/>
          <w:lang w:eastAsia="en-IN"/>
        </w:rPr>
        <w:t>echo "</w:t>
      </w:r>
      <w:proofErr w:type="gramStart"/>
      <w:r w:rsidRPr="00F22C7E">
        <w:rPr>
          <w:rFonts w:ascii="Times New Roman" w:eastAsia="Times New Roman" w:hAnsi="Times New Roman" w:cs="Times New Roman"/>
          <w:lang w:eastAsia="en-IN"/>
        </w:rPr>
        <w:t>Yes it is</w:t>
      </w:r>
      <w:proofErr w:type="gramEnd"/>
      <w:r w:rsidRPr="00F22C7E">
        <w:rPr>
          <w:rFonts w:ascii="Times New Roman" w:eastAsia="Times New Roman" w:hAnsi="Times New Roman" w:cs="Times New Roman"/>
          <w:lang w:eastAsia="en-IN"/>
        </w:rPr>
        <w:t> an Armstrong number";  </w:t>
      </w:r>
    </w:p>
    <w:p w14:paraId="509B5425" w14:textId="77777777" w:rsidR="00F22C7E" w:rsidRPr="00F22C7E" w:rsidRDefault="00F22C7E" w:rsidP="00F22C7E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F22C7E">
        <w:rPr>
          <w:rFonts w:ascii="Times New Roman" w:eastAsia="Times New Roman" w:hAnsi="Times New Roman" w:cs="Times New Roman"/>
          <w:lang w:eastAsia="en-IN"/>
        </w:rPr>
        <w:t>}  </w:t>
      </w:r>
    </w:p>
    <w:p w14:paraId="71F7DD37" w14:textId="77777777" w:rsidR="00F22C7E" w:rsidRPr="00F22C7E" w:rsidRDefault="00F22C7E" w:rsidP="00F22C7E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F22C7E">
        <w:rPr>
          <w:rFonts w:ascii="Times New Roman" w:eastAsia="Times New Roman" w:hAnsi="Times New Roman" w:cs="Times New Roman"/>
          <w:lang w:eastAsia="en-IN"/>
        </w:rPr>
        <w:t>else  </w:t>
      </w:r>
    </w:p>
    <w:p w14:paraId="4CEE75A6" w14:textId="77777777" w:rsidR="00F22C7E" w:rsidRPr="00F22C7E" w:rsidRDefault="00F22C7E" w:rsidP="00F22C7E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F22C7E">
        <w:rPr>
          <w:rFonts w:ascii="Times New Roman" w:eastAsia="Times New Roman" w:hAnsi="Times New Roman" w:cs="Times New Roman"/>
          <w:lang w:eastAsia="en-IN"/>
        </w:rPr>
        <w:t>{  </w:t>
      </w:r>
    </w:p>
    <w:p w14:paraId="73244615" w14:textId="77777777" w:rsidR="00F22C7E" w:rsidRPr="00F22C7E" w:rsidRDefault="00F22C7E" w:rsidP="00F22C7E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F22C7E">
        <w:rPr>
          <w:rFonts w:ascii="Times New Roman" w:eastAsia="Times New Roman" w:hAnsi="Times New Roman" w:cs="Times New Roman"/>
          <w:lang w:eastAsia="en-IN"/>
        </w:rPr>
        <w:t>echo "No it is not an </w:t>
      </w:r>
      <w:proofErr w:type="spellStart"/>
      <w:r w:rsidRPr="00F22C7E">
        <w:rPr>
          <w:rFonts w:ascii="Times New Roman" w:eastAsia="Times New Roman" w:hAnsi="Times New Roman" w:cs="Times New Roman"/>
          <w:lang w:eastAsia="en-IN"/>
        </w:rPr>
        <w:t>armstrong</w:t>
      </w:r>
      <w:proofErr w:type="spellEnd"/>
      <w:r w:rsidRPr="00F22C7E">
        <w:rPr>
          <w:rFonts w:ascii="Times New Roman" w:eastAsia="Times New Roman" w:hAnsi="Times New Roman" w:cs="Times New Roman"/>
          <w:lang w:eastAsia="en-IN"/>
        </w:rPr>
        <w:t> number";  </w:t>
      </w:r>
    </w:p>
    <w:p w14:paraId="51A1793B" w14:textId="77777777" w:rsidR="00F22C7E" w:rsidRPr="00F22C7E" w:rsidRDefault="00F22C7E" w:rsidP="00F22C7E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F22C7E">
        <w:rPr>
          <w:rFonts w:ascii="Times New Roman" w:eastAsia="Times New Roman" w:hAnsi="Times New Roman" w:cs="Times New Roman"/>
          <w:lang w:eastAsia="en-IN"/>
        </w:rPr>
        <w:t>}  </w:t>
      </w:r>
    </w:p>
    <w:p w14:paraId="3AB4B1F6" w14:textId="77777777" w:rsidR="00F22C7E" w:rsidRPr="00F22C7E" w:rsidRDefault="00F22C7E" w:rsidP="00F22C7E">
      <w:pPr>
        <w:spacing w:after="0" w:line="240" w:lineRule="auto"/>
        <w:ind w:left="360"/>
        <w:rPr>
          <w:rFonts w:ascii="Times New Roman" w:eastAsia="Times New Roman" w:hAnsi="Times New Roman" w:cs="Times New Roman"/>
          <w:lang w:eastAsia="en-IN"/>
        </w:rPr>
      </w:pPr>
      <w:r w:rsidRPr="00F22C7E">
        <w:rPr>
          <w:rFonts w:ascii="Times New Roman" w:eastAsia="Times New Roman" w:hAnsi="Times New Roman" w:cs="Times New Roman"/>
          <w:lang w:eastAsia="en-IN"/>
        </w:rPr>
        <w:t>?&gt;  </w:t>
      </w:r>
    </w:p>
    <w:p w14:paraId="446C777B" w14:textId="77777777" w:rsidR="00F22C7E" w:rsidRPr="00F22C7E" w:rsidRDefault="00F22C7E" w:rsidP="00F22C7E">
      <w:pPr>
        <w:rPr>
          <w:rFonts w:ascii="Times New Roman" w:hAnsi="Times New Roman" w:cs="Times New Roman"/>
        </w:rPr>
      </w:pPr>
    </w:p>
    <w:p w14:paraId="10307165" w14:textId="77777777" w:rsidR="00F22C7E" w:rsidRPr="00F22C7E" w:rsidRDefault="00F22C7E" w:rsidP="00F22C7E">
      <w:pPr>
        <w:rPr>
          <w:rFonts w:ascii="Times New Roman" w:hAnsi="Times New Roman" w:cs="Times New Roman"/>
          <w:b/>
          <w:bCs/>
        </w:rPr>
      </w:pPr>
      <w:r w:rsidRPr="00F22C7E">
        <w:rPr>
          <w:rFonts w:ascii="Times New Roman" w:hAnsi="Times New Roman" w:cs="Times New Roman"/>
          <w:b/>
          <w:bCs/>
        </w:rPr>
        <w:t>Output:</w:t>
      </w:r>
    </w:p>
    <w:p w14:paraId="2D7ADCA6" w14:textId="5ED5894F" w:rsidR="00F22C7E" w:rsidRPr="00F22C7E" w:rsidRDefault="00F22C7E" w:rsidP="00F22C7E">
      <w:pPr>
        <w:rPr>
          <w:rFonts w:ascii="Times New Roman" w:hAnsi="Times New Roman" w:cs="Times New Roman"/>
        </w:rPr>
      </w:pPr>
      <w:r w:rsidRPr="00F22C7E">
        <w:rPr>
          <w:noProof/>
        </w:rPr>
        <w:drawing>
          <wp:inline distT="0" distB="0" distL="0" distR="0" wp14:anchorId="41017B88" wp14:editId="70ECF675">
            <wp:extent cx="3130550" cy="1447800"/>
            <wp:effectExtent l="0" t="0" r="0" b="0"/>
            <wp:docPr id="1" name="Picture 1" descr="PHP Armstrong numbe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HP Armstrong number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055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8F01CC" w14:textId="1E20C811" w:rsidR="00F22C7E" w:rsidRPr="00F22C7E" w:rsidRDefault="00F22C7E" w:rsidP="00F22C7E">
      <w:pPr>
        <w:rPr>
          <w:rFonts w:ascii="Times New Roman" w:hAnsi="Times New Roman" w:cs="Times New Roman"/>
        </w:rPr>
      </w:pPr>
    </w:p>
    <w:p w14:paraId="7544E0B3" w14:textId="77777777" w:rsidR="00F22C7E" w:rsidRPr="00F22C7E" w:rsidRDefault="00F22C7E" w:rsidP="00F22C7E">
      <w:pPr>
        <w:rPr>
          <w:rFonts w:ascii="Times New Roman" w:hAnsi="Times New Roman" w:cs="Times New Roman"/>
        </w:rPr>
      </w:pPr>
    </w:p>
    <w:p w14:paraId="6E6D1AF3" w14:textId="77777777" w:rsidR="00F22C7E" w:rsidRPr="00F22C7E" w:rsidRDefault="00F22C7E" w:rsidP="00F22C7E">
      <w:pPr>
        <w:rPr>
          <w:rFonts w:ascii="Times New Roman" w:hAnsi="Times New Roman" w:cs="Times New Roman"/>
        </w:rPr>
      </w:pPr>
    </w:p>
    <w:p w14:paraId="6AAFDA14" w14:textId="77777777" w:rsidR="00F22C7E" w:rsidRPr="00F22C7E" w:rsidRDefault="00F22C7E" w:rsidP="00F22C7E">
      <w:pPr>
        <w:rPr>
          <w:rFonts w:ascii="Times New Roman" w:hAnsi="Times New Roman" w:cs="Times New Roman"/>
        </w:rPr>
      </w:pPr>
    </w:p>
    <w:p w14:paraId="2966779E" w14:textId="77777777" w:rsidR="00005BF6" w:rsidRPr="00F22C7E" w:rsidRDefault="00005BF6"/>
    <w:sectPr w:rsidR="00005BF6" w:rsidRPr="00F22C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25ED1"/>
    <w:multiLevelType w:val="multilevel"/>
    <w:tmpl w:val="6A6C2D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za1NLA0sDAzNbRU0lEKTi0uzszPAykwqgUATzLvwywAAAA="/>
  </w:docVars>
  <w:rsids>
    <w:rsidRoot w:val="00F22C7E"/>
    <w:rsid w:val="00005BF6"/>
    <w:rsid w:val="004D2B12"/>
    <w:rsid w:val="00F22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AB52C0"/>
  <w15:chartTrackingRefBased/>
  <w15:docId w15:val="{A79FD114-A78A-4667-A967-C16173F07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2C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22C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22C7E"/>
    <w:rPr>
      <w:rFonts w:ascii="Courier New" w:eastAsia="Times New Roman" w:hAnsi="Courier New" w:cs="Courier New"/>
      <w:sz w:val="20"/>
      <w:szCs w:val="20"/>
      <w:lang w:eastAsia="en-IN"/>
    </w:rPr>
  </w:style>
  <w:style w:type="paragraph" w:customStyle="1" w:styleId="alt">
    <w:name w:val="alt"/>
    <w:basedOn w:val="Normal"/>
    <w:rsid w:val="00F22C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vars">
    <w:name w:val="vars"/>
    <w:basedOn w:val="DefaultParagraphFont"/>
    <w:rsid w:val="00F22C7E"/>
  </w:style>
  <w:style w:type="character" w:customStyle="1" w:styleId="keyword">
    <w:name w:val="keyword"/>
    <w:basedOn w:val="DefaultParagraphFont"/>
    <w:rsid w:val="00F22C7E"/>
  </w:style>
  <w:style w:type="character" w:customStyle="1" w:styleId="func">
    <w:name w:val="func"/>
    <w:basedOn w:val="DefaultParagraphFont"/>
    <w:rsid w:val="00F22C7E"/>
  </w:style>
  <w:style w:type="character" w:customStyle="1" w:styleId="string">
    <w:name w:val="string"/>
    <w:basedOn w:val="DefaultParagraphFont"/>
    <w:rsid w:val="00F22C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722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1</Words>
  <Characters>239</Characters>
  <Application>Microsoft Office Word</Application>
  <DocSecurity>0</DocSecurity>
  <Lines>1</Lines>
  <Paragraphs>1</Paragraphs>
  <ScaleCrop>false</ScaleCrop>
  <Company/>
  <LinksUpToDate>false</LinksUpToDate>
  <CharactersWithSpaces>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3</cp:revision>
  <cp:lastPrinted>2021-02-22T14:50:00Z</cp:lastPrinted>
  <dcterms:created xsi:type="dcterms:W3CDTF">2021-02-22T13:19:00Z</dcterms:created>
  <dcterms:modified xsi:type="dcterms:W3CDTF">2021-02-22T14:51:00Z</dcterms:modified>
</cp:coreProperties>
</file>